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Grei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i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11 West Lunt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bgreif@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072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